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346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88f27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6d46b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